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066CC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5345B01" wp14:editId="5494065C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A3B62" w14:textId="77777777" w:rsidR="00960669" w:rsidRPr="009112AE" w:rsidRDefault="00960669" w:rsidP="009112A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7E4CE8F" w14:textId="77777777" w:rsidR="00960669" w:rsidRPr="009112AE" w:rsidRDefault="00960669" w:rsidP="009112A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FD50103" w14:textId="77777777" w:rsidR="00960669" w:rsidRPr="009112AE" w:rsidRDefault="00960669" w:rsidP="009112A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994D1B7" w14:textId="77777777" w:rsidR="00960669" w:rsidRPr="009112AE" w:rsidRDefault="00960669" w:rsidP="009112A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3BBC624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fter reading the post about the vacant position of a Business Banker at your firm, I was excited about the valuable opportunity it presents to me; therefore, I am writing this application to bid for the post. My entire experience of 10 years has helped to develop a profound sense of banking policies, customer relations, and market analysis. I am confident that my qualities and qualifications would satisfy the eligibility criteria.</w:t>
                            </w:r>
                          </w:p>
                          <w:p w14:paraId="35AD4D36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477ED4D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{Company name xxx} has been consistently serving and satisfying its customers. I admire the company’s respect for its employees and how they motivate their staff members to improve their productivity. </w:t>
                            </w:r>
                          </w:p>
                          <w:p w14:paraId="17D79744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4D2BB95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e high spots of my career and my skillsets are:</w:t>
                            </w:r>
                          </w:p>
                          <w:p w14:paraId="398A0217" w14:textId="77777777" w:rsid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28FC33D" w14:textId="328BD57E" w:rsidR="009112AE" w:rsidRPr="009112AE" w:rsidRDefault="009112AE" w:rsidP="009112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ster’s degree in accountancy.</w:t>
                            </w:r>
                          </w:p>
                          <w:p w14:paraId="7041DDC3" w14:textId="77777777" w:rsidR="009112AE" w:rsidRPr="009112AE" w:rsidRDefault="009112AE" w:rsidP="009112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en years of experience.</w:t>
                            </w:r>
                          </w:p>
                          <w:p w14:paraId="29E5838B" w14:textId="77777777" w:rsidR="009112AE" w:rsidRPr="009112AE" w:rsidRDefault="009112AE" w:rsidP="009112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reat understanding of client relationships.</w:t>
                            </w:r>
                          </w:p>
                          <w:p w14:paraId="64F42F28" w14:textId="77777777" w:rsidR="009112AE" w:rsidRPr="009112AE" w:rsidRDefault="009112AE" w:rsidP="009112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tail-oriented.</w:t>
                            </w:r>
                          </w:p>
                          <w:p w14:paraId="06C1EC33" w14:textId="77777777" w:rsidR="009112AE" w:rsidRPr="009112AE" w:rsidRDefault="009112AE" w:rsidP="009112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evel headed.</w:t>
                            </w:r>
                          </w:p>
                          <w:p w14:paraId="588F0BC3" w14:textId="77777777" w:rsidR="009112AE" w:rsidRPr="009112AE" w:rsidRDefault="009112AE" w:rsidP="009112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cellent analytical skills.</w:t>
                            </w:r>
                          </w:p>
                          <w:p w14:paraId="02C30A44" w14:textId="77777777" w:rsidR="009112AE" w:rsidRPr="009112AE" w:rsidRDefault="009112AE" w:rsidP="009112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ead a team of professionals.</w:t>
                            </w:r>
                          </w:p>
                          <w:p w14:paraId="0F6D7EB0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DB396EE" w14:textId="344BBF00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 an experienced Business Banker, I encourage my team members to give the best of their abilities. I focus on providing a quality service to my clients. I have a good understanding of the field of marketing, customer service, and mergers. Additionally, I customize the schemes as per the clients’ needs. My skills would contribute to the success of your firm.</w:t>
                            </w:r>
                          </w:p>
                          <w:p w14:paraId="2DB1EE85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E1837CA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giving attention to my application. I am Looking forward to joining your organization.</w:t>
                            </w:r>
                          </w:p>
                          <w:p w14:paraId="22210133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737B992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5FD71125" w14:textId="77777777" w:rsidR="009112AE" w:rsidRPr="009112AE" w:rsidRDefault="009112AE" w:rsidP="009112A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112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3980FD15" w14:textId="77777777" w:rsidR="00960669" w:rsidRPr="009112AE" w:rsidRDefault="00960669" w:rsidP="009112A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45B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109A3B62" w14:textId="77777777" w:rsidR="00960669" w:rsidRPr="009112AE" w:rsidRDefault="00960669" w:rsidP="009112A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7E4CE8F" w14:textId="77777777" w:rsidR="00960669" w:rsidRPr="009112AE" w:rsidRDefault="00960669" w:rsidP="009112A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FD50103" w14:textId="77777777" w:rsidR="00960669" w:rsidRPr="009112AE" w:rsidRDefault="00960669" w:rsidP="009112A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994D1B7" w14:textId="77777777" w:rsidR="00960669" w:rsidRPr="009112AE" w:rsidRDefault="00960669" w:rsidP="009112A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3BBC624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fter reading the post about the vacant position of a Business Banker at your firm, I was excited about the valuable opportunity it presents to me; therefore, I am writing this application to bid for the post. My entire experience of 10 years has helped to develop a profound sense of banking policies, customer relations, and market analysis. I am confident that my qualities and qualifications would satisfy the eligibility criteria.</w:t>
                      </w:r>
                    </w:p>
                    <w:p w14:paraId="35AD4D36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477ED4D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{Company name xxx} has been consistently serving and satisfying its customers. I admire the company’s respect for its employees and how they motivate their staff members to improve their productivity. </w:t>
                      </w:r>
                    </w:p>
                    <w:p w14:paraId="17D79744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4D2BB95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e high spots of my career and my skillsets are:</w:t>
                      </w:r>
                    </w:p>
                    <w:p w14:paraId="398A0217" w14:textId="77777777" w:rsid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28FC33D" w14:textId="328BD57E" w:rsidR="009112AE" w:rsidRPr="009112AE" w:rsidRDefault="009112AE" w:rsidP="009112A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ster’s degree in accountancy.</w:t>
                      </w:r>
                    </w:p>
                    <w:p w14:paraId="7041DDC3" w14:textId="77777777" w:rsidR="009112AE" w:rsidRPr="009112AE" w:rsidRDefault="009112AE" w:rsidP="009112A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en years of experience.</w:t>
                      </w:r>
                    </w:p>
                    <w:p w14:paraId="29E5838B" w14:textId="77777777" w:rsidR="009112AE" w:rsidRPr="009112AE" w:rsidRDefault="009112AE" w:rsidP="009112A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reat understanding of client relationships.</w:t>
                      </w:r>
                    </w:p>
                    <w:p w14:paraId="64F42F28" w14:textId="77777777" w:rsidR="009112AE" w:rsidRPr="009112AE" w:rsidRDefault="009112AE" w:rsidP="009112A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tail-oriented.</w:t>
                      </w:r>
                    </w:p>
                    <w:p w14:paraId="06C1EC33" w14:textId="77777777" w:rsidR="009112AE" w:rsidRPr="009112AE" w:rsidRDefault="009112AE" w:rsidP="009112A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evel headed.</w:t>
                      </w:r>
                    </w:p>
                    <w:p w14:paraId="588F0BC3" w14:textId="77777777" w:rsidR="009112AE" w:rsidRPr="009112AE" w:rsidRDefault="009112AE" w:rsidP="009112A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cellent analytical skills.</w:t>
                      </w:r>
                    </w:p>
                    <w:p w14:paraId="02C30A44" w14:textId="77777777" w:rsidR="009112AE" w:rsidRPr="009112AE" w:rsidRDefault="009112AE" w:rsidP="009112A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ead a team of professionals.</w:t>
                      </w:r>
                    </w:p>
                    <w:p w14:paraId="0F6D7EB0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DB396EE" w14:textId="344BBF00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 an experienced Business Banker, I encourage my team members to give the best of their abilities. I focus on providing a quality service to my clients. I have a good understanding of the field of marketing, customer service, and mergers. Additionally, I customize the schemes as per the clients’ needs. My skills would contribute to the success of your firm.</w:t>
                      </w:r>
                    </w:p>
                    <w:p w14:paraId="2DB1EE85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E1837CA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giving attention to my application. I am Looking forward to joining your organization.</w:t>
                      </w:r>
                    </w:p>
                    <w:p w14:paraId="22210133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737B992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5FD71125" w14:textId="77777777" w:rsidR="009112AE" w:rsidRPr="009112AE" w:rsidRDefault="009112AE" w:rsidP="009112A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112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3980FD15" w14:textId="77777777" w:rsidR="00960669" w:rsidRPr="009112AE" w:rsidRDefault="00960669" w:rsidP="009112A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4DC4DED3" wp14:editId="14A5119B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A12FB1" wp14:editId="11AF5E9D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B84B2D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5D28EE90" w14:textId="759E1636" w:rsidR="00960669" w:rsidRPr="009112AE" w:rsidRDefault="009112AE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9112AE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Business Ban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12FB1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74B84B2D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5D28EE90" w14:textId="759E1636" w:rsidR="00960669" w:rsidRPr="009112AE" w:rsidRDefault="009112AE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9112AE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Business Bank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C60F7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7115A680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87D08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FA17CDD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14005C7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4E6814DA" wp14:editId="09F4D4F4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102A4E74" w14:textId="77777777" w:rsidR="00E558EC" w:rsidRDefault="00E558EC" w:rsidP="00E558EC">
    <w:pPr>
      <w:tabs>
        <w:tab w:val="left" w:pos="5362"/>
      </w:tabs>
    </w:pPr>
    <w:r>
      <w:tab/>
    </w:r>
  </w:p>
  <w:p w14:paraId="42108398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D6130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4F8CC3BF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B7CF2"/>
    <w:multiLevelType w:val="multilevel"/>
    <w:tmpl w:val="4822B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7D6728"/>
    <w:multiLevelType w:val="hybridMultilevel"/>
    <w:tmpl w:val="7C343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112AE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931837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112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Banker Cover Letter Sample</dc:title>
  <dc:subject>Create your Cover Letter using Free Business Banker Cover Letter Sample Template</dc:subject>
  <dc:creator>QwikResume.com</dc:creator>
  <cp:keywords/>
  <dc:description/>
  <dcterms:created xsi:type="dcterms:W3CDTF">2021-11-28T06:59:00Z</dcterms:created>
  <dcterms:modified xsi:type="dcterms:W3CDTF">2021-11-28T06:59:00Z</dcterms:modified>
  <cp:category>Business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